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BodyText"/>
      </w:pPr>
      <w:r>
        <w:t xml:space="preserve">##./obs_source/transclusions//obs-devotionals-unit-5#Community Study: Things Which Are Not Proper—Recognizing the Community Damage of Sin.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8:53Z</dcterms:created>
  <dcterms:modified xsi:type="dcterms:W3CDTF">2023-05-25T16: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en Plagues</vt:lpwstr>
  </property>
</Properties>
</file>